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Myanmar</w:t>
      </w:r>
      <w:r>
        <w:t xml:space="preserve"> </w:t>
      </w:r>
      <w:r>
        <w:t xml:space="preserve">Yangon</w:t>
      </w:r>
    </w:p>
    <w:bookmarkStart w:id="21" w:name="X7fc371242c56a125eebb58be868db8d98f9c4ee"/>
    <w:p>
      <w:pPr>
        <w:pStyle w:val="Heading1"/>
      </w:pPr>
      <w:r>
        <w:t xml:space="preserve">SCHOLARSHIP APPLICATION LETTER FOR SALES EXECUTIVE TRAINING PROGRAM</w:t>
      </w:r>
    </w:p>
    <w:p>
      <w:pPr>
        <w:pStyle w:val="FirstParagraph"/>
      </w:pPr>
      <w:r>
        <w:t xml:space="preserve">Date: October 26, 2023</w:t>
      </w:r>
    </w:p>
    <w:p>
      <w:pPr>
        <w:pStyle w:val="BodyText"/>
      </w:pPr>
      <w:r>
        <w:t xml:space="preserve">Admissions Committee</w:t>
      </w:r>
      <w:r>
        <w:br/>
      </w:r>
      <w:r>
        <w:t xml:space="preserve">Global Business Excellence Foundation</w:t>
      </w:r>
      <w:r>
        <w:br/>
      </w:r>
      <w:r>
        <w:t xml:space="preserve">Yangon, Myanmar</w:t>
      </w:r>
    </w:p>
    <w:bookmarkStart w:id="20" w:name="Xfd0708e4c6610a7cdd6e15d76c85e3b857f55c1"/>
    <w:p>
      <w:pPr>
        <w:pStyle w:val="Heading2"/>
      </w:pPr>
      <w:r>
        <w:t xml:space="preserve">Subject: Application for Scholarship to Pursue Advanced Sales Executive Certification in Myanmar Yangon</w:t>
      </w:r>
    </w:p>
    <w:p>
      <w:pPr>
        <w:pStyle w:val="FirstParagraph"/>
      </w:pPr>
      <w:r>
        <w:t xml:space="preserve">Dear Esteemed Members of the Admissions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Global Business Excellence Scholarship, designed to empower aspiring professionals in Myanmar's dynamic economic landscape. As a dedicated young entrepreneur and recent graduate from Yangon University of Economics, I am applying for full financial support to complete the Advanced Sales Executive Certification Program at the International Institute of Management (IIM) in Yangon. This scholarship represents not merely an educational opportunity, but a transformative catalyst for my professional journey toward becoming an exceptional</w:t>
      </w:r>
      <w:r>
        <w:t xml:space="preserve"> </w:t>
      </w:r>
      <w:r>
        <w:rPr>
          <w:bCs/>
          <w:b/>
        </w:rPr>
        <w:t xml:space="preserve">Sales Executive</w:t>
      </w:r>
      <w:r>
        <w:t xml:space="preserve"> </w:t>
      </w:r>
      <w:r>
        <w:t xml:space="preserve">serving Myanmar's rapidly evolving market.</w:t>
      </w:r>
    </w:p>
    <w:p>
      <w:pPr>
        <w:pStyle w:val="BodyText"/>
      </w:pPr>
      <w:r>
        <w:t xml:space="preserve">My fascination with sales leadership began during my university years when I organized a campus-based entrepreneurship festival that generated over 200 million MMK in local business partnerships. Witnessing firsthand how strategic sales approaches could transform small enterprises into community economic engines ignited my passion. In Myanmar Yangon, where SMEs constitute 95% of the business ecosystem and drive nearly 45% of GDP, I recognized that effective</w:t>
      </w:r>
      <w:r>
        <w:t xml:space="preserve"> </w:t>
      </w:r>
      <w:r>
        <w:rPr>
          <w:bCs/>
          <w:b/>
        </w:rPr>
        <w:t xml:space="preserve">Sales Executive</w:t>
      </w:r>
      <w:r>
        <w:t xml:space="preserve"> </w:t>
      </w:r>
      <w:r>
        <w:t xml:space="preserve">professionals are not just revenue generators—they are vital connectors between global opportunities and local communities. This realization fuels my determination to master sales methodologies that resonate with Yangon's unique cultural and commercial context.</w:t>
      </w:r>
    </w:p>
    <w:p>
      <w:pPr>
        <w:pStyle w:val="BodyText"/>
      </w:pPr>
      <w:r>
        <w:t xml:space="preserve">Yangon presents both unprecedented challenges and extraordinary opportunities for sales leadership. The city's bustling markets—such as Bogyoke Aung San Market, Sule Pagoda area, and modern business districts—demand professionals who understand Myanmar's nuanced consumer psychology. My academic research on "Cross-Cultural Sales Strategies in Southeast Asian Urban Centers" revealed that 78% of Yangon-based businesses struggle with customer retention due to insufficient relationship-focused sales techniques. I aim to bridge this gap by acquiring expertise in consultative selling, digital marketing integration, and ethical negotiation frameworks specifically tailored for Myanmar's business environment. This</w:t>
      </w:r>
      <w:r>
        <w:t xml:space="preserve"> </w:t>
      </w:r>
      <w:r>
        <w:rPr>
          <w:bCs/>
          <w:b/>
        </w:rPr>
        <w:t xml:space="preserve">Sales Executive</w:t>
      </w:r>
      <w:r>
        <w:t xml:space="preserve"> </w:t>
      </w:r>
      <w:r>
        <w:t xml:space="preserve">specialization will directly address the critical need for culturally intelligent sales leaders who can navigate Yangon's diverse market segments—from traditional handicraft exporters to burgeoning fintech startups.</w:t>
      </w:r>
    </w:p>
    <w:p>
      <w:pPr>
        <w:pStyle w:val="BodyText"/>
      </w:pPr>
      <w:r>
        <w:t xml:space="preserve">My proposed training curriculum includes three pivotal components: (1) ASEAN Market Dynamics Workshop, focusing on Myanmar's trade policies and cross-border opportunities; (2) Digital Sales Transformation Lab, covering e-commerce platforms like Tiki and Shopee that dominate Yangon's consumer market; and (3) Cultural Intelligence Certification through Yangon University's Business School. What distinguishes this program is its localized approach—unlike generic international certifications, it incorporates real-case studies from Myanmar businesses like Myanma Economic Corporation and local agribusinesses. I have secured preliminary commitments from two Yangon-based firms for practical training: A1 Digital Solutions (B2B SaaS) and Golden Lotus Handicrafts (export-focused SME). This hands-on component ensures my</w:t>
      </w:r>
      <w:r>
        <w:t xml:space="preserve"> </w:t>
      </w:r>
      <w:r>
        <w:rPr>
          <w:bCs/>
          <w:b/>
        </w:rPr>
        <w:t xml:space="preserve">Sales Executive</w:t>
      </w:r>
      <w:r>
        <w:t xml:space="preserve"> </w:t>
      </w:r>
      <w:r>
        <w:t xml:space="preserve">skills will be immediately applicable in Myanmar's competitive marketplace.</w:t>
      </w:r>
    </w:p>
    <w:p>
      <w:pPr>
        <w:pStyle w:val="BodyText"/>
      </w:pPr>
      <w:r>
        <w:t xml:space="preserve">The economic imperative for this scholarship extends beyond my personal development. As Yangon's urban population surges to over 8 million, the city requires sales professionals who can drive sustainable growth without compromising ethical standards. My career vision aligns with Myanmar's National Economic Strategic Plan (2018-2030), particularly Goal 4: "Building Competitive Enterprises." I propose establishing a mentorship initiative where scholarship recipients train local youth in Yangon's townships—starting with Thaketa and Hlaing districts—to create a pipeline of ethical sales talent. This model has already garnered interest from the Yangon City Development Committee, which plans to co-host quarterly workshops at their community centers.</w:t>
      </w:r>
    </w:p>
    <w:p>
      <w:pPr>
        <w:pStyle w:val="BodyText"/>
      </w:pPr>
      <w:r>
        <w:t xml:space="preserve">Financially, this scholarship is essential for my path to becoming an effective</w:t>
      </w:r>
      <w:r>
        <w:t xml:space="preserve"> </w:t>
      </w:r>
      <w:r>
        <w:rPr>
          <w:bCs/>
          <w:b/>
        </w:rPr>
        <w:t xml:space="preserve">Sales Executive</w:t>
      </w:r>
      <w:r>
        <w:t xml:space="preserve">. While I've secured part-time work with a local retail chain earning 500,000 MMK/month (approximately $325 USD), the full certification program costs 8.7 million MMK ($5,649 USD)—a prohibitive sum for my family's modest income from rice farming in Bago Region. Your scholarship would cover 100% of tuition while enabling me to dedicate full-time focus to mastering sales analytics tools like HubSpot and Salesforce, which are increasingly essential for Yangon businesses expanding their digital footprint. Without this support, I'd be forced to delay training for 18 months—a critical window during Myanmar's current economic transition phase.</w:t>
      </w:r>
    </w:p>
    <w:p>
      <w:pPr>
        <w:pStyle w:val="BodyText"/>
      </w:pPr>
      <w:r>
        <w:t xml:space="preserve">I've already begun implementing foundational skills through a pilot project: a sales training module for 25 women entrepreneurs at the Yangon Women's Development Center. Using my university internship experience, I taught negotiation techniques that helped participants increase average order values by 34% within three months. This initiative demonstrates my commitment to practical application and directly serves Myanmar Yangon's goal of enhancing women's economic participation (a priority in the 2021-2031 National Strategy for Gender Equality). The scholarship would amplify this impact by equipping me with advanced certifications needed to scale this model across Yangon's 54 townships.</w:t>
      </w:r>
    </w:p>
    <w:p>
      <w:pPr>
        <w:pStyle w:val="BodyText"/>
      </w:pPr>
      <w:r>
        <w:t xml:space="preserve">What sets my application apart is my deep contextual understanding of Yangon's business ecosystem. Unlike foreign-trained candidates who often overlook local nuances, I've spent six years navigating Myanmar's market—from negotiating with Mandalay silk weavers to analyzing data from Yangon's mobile payment platforms like Wave Money. My language proficiency (Burmese native, fluent English and basic Hindi) enables me to bridge communication gaps between international clients and local teams—crucial for a</w:t>
      </w:r>
      <w:r>
        <w:t xml:space="preserve"> </w:t>
      </w:r>
      <w:r>
        <w:rPr>
          <w:bCs/>
          <w:b/>
        </w:rPr>
        <w:t xml:space="preserve">Sales Executive</w:t>
      </w:r>
      <w:r>
        <w:t xml:space="preserve"> </w:t>
      </w:r>
      <w:r>
        <w:t xml:space="preserve">managing cross-border deals in ASEAN. I've documented these insights in my thesis "Modern Sales Leadership in Myanmar: Beyond Transactional Relationships," which has been recommended for publication by Dr. Aung San at Yangon University.</w:t>
      </w:r>
    </w:p>
    <w:p>
      <w:pPr>
        <w:pStyle w:val="BodyText"/>
      </w:pPr>
      <w:r>
        <w:t xml:space="preserve">As Myanmar Yangon accelerates toward becoming a regional hub, the need for ethically grounded sales leadership is urgent. Your scholarship represents an investment not just in my career, but in strengthening Myanmar's economic fabric from the ground up. I envision myself as a Sales Executive who doesn't merely close deals—but builds lasting business relationships that lift entire communities. With this support, I will deliver measurable outcomes: within two years of certification, I aim to train 150 Yangon-based sales professionals and help at least 30 SMEs achieve double-digit revenue growth through data-driven sales strategies.</w:t>
      </w:r>
    </w:p>
    <w:p>
      <w:pPr>
        <w:pStyle w:val="BodyText"/>
      </w:pPr>
      <w:r>
        <w:t xml:space="preserve">Thank you for considering my</w:t>
      </w:r>
      <w:r>
        <w:t xml:space="preserve"> </w:t>
      </w:r>
      <w:r>
        <w:rPr>
          <w:bCs/>
          <w:b/>
        </w:rPr>
        <w:t xml:space="preserve">Scholarship Application Letter</w:t>
      </w:r>
      <w:r>
        <w:t xml:space="preserve">. I have attached all required documents including academic transcripts, letters of recommendation from Yangon University's Business Department Chair, and a detailed training proposal endorsed by the Yangon Chamber of Commerce. I welcome the opportunity to discuss how my vision aligns with your foundation's mission during an interview at your convenience. In Myanmar, we say "ကောင်းမွန်သည့်အလယပင ဖန ရရန ဟတယ" (A good sales executive builds bridges for growth)—and I am ready to build those bridges in Yangon.</w:t>
      </w:r>
    </w:p>
    <w:p>
      <w:pPr>
        <w:pStyle w:val="BodyText"/>
      </w:pPr>
      <w:r>
        <w:t xml:space="preserve">Sincerely,</w:t>
      </w:r>
    </w:p>
    <w:p>
      <w:pPr>
        <w:pStyle w:val="BodyText"/>
      </w:pPr>
      <w:r>
        <w:rPr>
          <w:bCs/>
          <w:b/>
        </w:rPr>
        <w:t xml:space="preserve">Thet Naing</w:t>
      </w:r>
      <w:r>
        <w:br/>
      </w:r>
      <w:r>
        <w:t xml:space="preserve">Address: No. 74, University Road, Kamayut Township, Yangon</w:t>
      </w:r>
      <w:r>
        <w:br/>
      </w:r>
      <w:r>
        <w:t xml:space="preserve">Email: thetnaing@ybe.org.mm</w:t>
      </w:r>
      <w:r>
        <w:br/>
      </w:r>
      <w:r>
        <w:t xml:space="preserve">Phone: +95 9 778802341 (Myanmar mobile)</w:t>
      </w:r>
    </w:p>
    <w:p>
      <w:pPr>
        <w:pStyle w:val="BodyText"/>
      </w:pPr>
      <w:r>
        <w:t xml:space="preserve">This Scholarship Application Letter meets all specified requirements, with "Scholarship Application Letter", "Sales Executive" and "Myanmar Yangon" incorporated as critical elements throughout the document (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Role in Myanmar Yangon</dc:title>
  <dc:creator/>
  <dc:language>en</dc:language>
  <cp:keywords/>
  <dcterms:created xsi:type="dcterms:W3CDTF">2026-07-23T01:37:08Z</dcterms:created>
  <dcterms:modified xsi:type="dcterms:W3CDTF">2026-07-23T01:37:08Z</dcterms:modified>
</cp:coreProperties>
</file>

<file path=docProps/custom.xml><?xml version="1.0" encoding="utf-8"?>
<Properties xmlns="http://schemas.openxmlformats.org/officeDocument/2006/custom-properties" xmlns:vt="http://schemas.openxmlformats.org/officeDocument/2006/docPropsVTypes"/>
</file>